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DBE20F" w14:textId="5163DC96" w:rsidR="00DD091E" w:rsidRPr="0029737E" w:rsidRDefault="00B846B5" w:rsidP="009859B0">
      <w:pPr>
        <w:spacing w:after="0" w:line="240" w:lineRule="auto"/>
        <w:jc w:val="center"/>
        <w:rPr>
          <w:rFonts w:ascii="Cambria" w:eastAsia="Verdana" w:hAnsi="Cambria" w:cs="Verdana"/>
          <w:b/>
          <w:bCs/>
          <w:sz w:val="36"/>
          <w:szCs w:val="36"/>
        </w:rPr>
      </w:pPr>
      <w:r w:rsidRPr="0029737E">
        <w:rPr>
          <w:rFonts w:ascii="Cambria" w:eastAsia="Verdana" w:hAnsi="Cambria" w:cs="Verdana"/>
          <w:b/>
          <w:bCs/>
          <w:sz w:val="36"/>
          <w:szCs w:val="36"/>
        </w:rPr>
        <w:t xml:space="preserve">Office of Alumni Affairs and </w:t>
      </w:r>
      <w:r w:rsidR="00EA6D62">
        <w:rPr>
          <w:rFonts w:ascii="Cambria" w:eastAsia="Verdana" w:hAnsi="Cambria" w:cs="Verdana"/>
          <w:b/>
          <w:bCs/>
          <w:sz w:val="36"/>
          <w:szCs w:val="36"/>
        </w:rPr>
        <w:t>Corporate</w:t>
      </w:r>
      <w:r w:rsidRPr="0029737E">
        <w:rPr>
          <w:rFonts w:ascii="Cambria" w:eastAsia="Verdana" w:hAnsi="Cambria" w:cs="Verdana"/>
          <w:b/>
          <w:bCs/>
          <w:sz w:val="36"/>
          <w:szCs w:val="36"/>
        </w:rPr>
        <w:t xml:space="preserve"> Relations</w:t>
      </w:r>
    </w:p>
    <w:p w14:paraId="017C1CE4" w14:textId="77777777" w:rsidR="00DD091E" w:rsidRPr="0029737E" w:rsidRDefault="00B846B5" w:rsidP="009859B0">
      <w:pPr>
        <w:spacing w:after="0" w:line="240" w:lineRule="auto"/>
        <w:jc w:val="center"/>
        <w:rPr>
          <w:rFonts w:ascii="Cambria" w:eastAsia="Verdana" w:hAnsi="Cambria" w:cs="Verdana"/>
          <w:b/>
          <w:bCs/>
          <w:sz w:val="36"/>
          <w:szCs w:val="36"/>
        </w:rPr>
      </w:pPr>
      <w:r w:rsidRPr="0029737E">
        <w:rPr>
          <w:rFonts w:ascii="Cambria" w:eastAsia="Verdana" w:hAnsi="Cambria" w:cs="Verdana"/>
          <w:b/>
          <w:bCs/>
          <w:sz w:val="36"/>
          <w:szCs w:val="36"/>
        </w:rPr>
        <w:t>National Institute of Technology Calicut</w:t>
      </w:r>
    </w:p>
    <w:p w14:paraId="116CF63A" w14:textId="74A94363" w:rsidR="00DD091E" w:rsidRPr="0029737E" w:rsidRDefault="00B846B5" w:rsidP="009859B0">
      <w:pPr>
        <w:spacing w:after="0" w:line="240" w:lineRule="auto"/>
        <w:jc w:val="center"/>
        <w:rPr>
          <w:rFonts w:ascii="Cambria" w:eastAsia="Verdana" w:hAnsi="Cambria" w:cs="Verdana"/>
          <w:b/>
          <w:bCs/>
          <w:sz w:val="36"/>
          <w:szCs w:val="36"/>
        </w:rPr>
      </w:pPr>
      <w:r w:rsidRPr="0029737E">
        <w:rPr>
          <w:rFonts w:ascii="Cambria" w:eastAsia="Verdana" w:hAnsi="Cambria" w:cs="Verdana"/>
          <w:b/>
          <w:bCs/>
          <w:sz w:val="36"/>
          <w:szCs w:val="36"/>
        </w:rPr>
        <w:t>Calicut</w:t>
      </w:r>
      <w:r w:rsidR="007D2DAC" w:rsidRPr="0029737E">
        <w:rPr>
          <w:rFonts w:ascii="Cambria" w:eastAsia="Verdana" w:hAnsi="Cambria" w:cs="Verdana"/>
          <w:b/>
          <w:bCs/>
          <w:sz w:val="36"/>
          <w:szCs w:val="36"/>
        </w:rPr>
        <w:t>, Kerala, India</w:t>
      </w:r>
      <w:r w:rsidRPr="0029737E">
        <w:rPr>
          <w:rFonts w:ascii="Cambria" w:eastAsia="Verdana" w:hAnsi="Cambria" w:cs="Verdana"/>
          <w:b/>
          <w:bCs/>
          <w:sz w:val="36"/>
          <w:szCs w:val="36"/>
        </w:rPr>
        <w:t xml:space="preserve"> 673601</w:t>
      </w:r>
    </w:p>
    <w:p w14:paraId="1C2EC6AC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" w:after="0" w:line="240" w:lineRule="auto"/>
        <w:rPr>
          <w:rFonts w:ascii="Cambria" w:eastAsia="Verdana" w:hAnsi="Cambria" w:cs="Verdana"/>
          <w:sz w:val="36"/>
          <w:szCs w:val="36"/>
        </w:rPr>
      </w:pPr>
    </w:p>
    <w:p w14:paraId="49886AEB" w14:textId="0B101EAB" w:rsidR="00DD091E" w:rsidRPr="0029737E" w:rsidRDefault="00401A30">
      <w:pPr>
        <w:pStyle w:val="Title"/>
        <w:ind w:firstLine="304"/>
      </w:pPr>
      <w:r w:rsidRPr="0029737E">
        <w:t>Application/</w:t>
      </w:r>
      <w:r w:rsidR="00B846B5" w:rsidRPr="0029737E">
        <w:t>Nomination Form for the Distinguished Alumn</w:t>
      </w:r>
      <w:r w:rsidR="00FD440B" w:rsidRPr="0029737E">
        <w:t>i</w:t>
      </w:r>
      <w:r w:rsidR="00B846B5" w:rsidRPr="0029737E">
        <w:t xml:space="preserve"> Award of NIT Calicut</w:t>
      </w:r>
    </w:p>
    <w:p w14:paraId="117AA4EF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 w:after="0" w:line="240" w:lineRule="auto"/>
        <w:rPr>
          <w:rFonts w:ascii="Cambria" w:eastAsia="Cambria" w:hAnsi="Cambria" w:cs="Cambria"/>
          <w:b/>
          <w:sz w:val="47"/>
          <w:szCs w:val="47"/>
        </w:rPr>
      </w:pPr>
    </w:p>
    <w:p w14:paraId="291621AB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Name:</w:t>
      </w:r>
    </w:p>
    <w:p w14:paraId="5116637A" w14:textId="75B647C8" w:rsidR="00DD091E" w:rsidRPr="0029737E" w:rsidRDefault="00B846B5">
      <w:pPr>
        <w:spacing w:before="10"/>
        <w:ind w:left="960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(</w:t>
      </w:r>
      <w:r w:rsidR="009D47F8" w:rsidRPr="0029737E">
        <w:rPr>
          <w:rFonts w:ascii="Cambria" w:eastAsia="Arial MT" w:hAnsi="Cambria" w:cs="Arial MT"/>
          <w:sz w:val="20"/>
          <w:szCs w:val="20"/>
        </w:rPr>
        <w:t>As per official records</w:t>
      </w:r>
      <w:r w:rsidRPr="0029737E">
        <w:rPr>
          <w:rFonts w:ascii="Cambria" w:eastAsia="Arial MT" w:hAnsi="Cambria" w:cs="Arial MT"/>
          <w:sz w:val="20"/>
          <w:szCs w:val="20"/>
        </w:rPr>
        <w:t>)</w:t>
      </w:r>
    </w:p>
    <w:p w14:paraId="62F32EA9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" w:after="0" w:line="240" w:lineRule="auto"/>
        <w:rPr>
          <w:rFonts w:ascii="Cambria" w:eastAsia="Arial MT" w:hAnsi="Cambria" w:cs="Arial MT"/>
          <w:sz w:val="21"/>
          <w:szCs w:val="21"/>
        </w:rPr>
      </w:pPr>
    </w:p>
    <w:p w14:paraId="26520674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hAnsi="Cambria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Date of birth:</w:t>
      </w:r>
    </w:p>
    <w:p w14:paraId="33CE49B0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after="0" w:line="240" w:lineRule="auto"/>
        <w:rPr>
          <w:rFonts w:ascii="Cambria" w:eastAsia="Arial" w:hAnsi="Cambria" w:cs="Arial"/>
          <w:b/>
          <w:sz w:val="21"/>
          <w:szCs w:val="21"/>
        </w:rPr>
      </w:pPr>
    </w:p>
    <w:p w14:paraId="0BEDAB99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500" w:lineRule="auto"/>
        <w:ind w:left="933" w:right="6930" w:hanging="334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 xml:space="preserve">Profession: </w:t>
      </w:r>
    </w:p>
    <w:p w14:paraId="37DCCB13" w14:textId="1764E7BC" w:rsidR="00DD091E" w:rsidRPr="0029737E" w:rsidRDefault="00B846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500" w:lineRule="auto"/>
        <w:ind w:left="933" w:right="6570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Present Position: Address</w:t>
      </w:r>
      <w:r w:rsidRPr="0029737E">
        <w:rPr>
          <w:rFonts w:ascii="Cambria" w:eastAsia="Arial MT" w:hAnsi="Cambria" w:cs="Arial MT"/>
          <w:sz w:val="20"/>
          <w:szCs w:val="20"/>
        </w:rPr>
        <w:t>:</w:t>
      </w:r>
    </w:p>
    <w:tbl>
      <w:tblPr>
        <w:tblStyle w:val="a"/>
        <w:tblW w:w="9265" w:type="dxa"/>
        <w:tblInd w:w="5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220"/>
        <w:gridCol w:w="4045"/>
      </w:tblGrid>
      <w:tr w:rsidR="0029737E" w:rsidRPr="0029737E" w14:paraId="48B7C1B3" w14:textId="77777777">
        <w:trPr>
          <w:trHeight w:val="1209"/>
        </w:trPr>
        <w:tc>
          <w:tcPr>
            <w:tcW w:w="5220" w:type="dxa"/>
          </w:tcPr>
          <w:p w14:paraId="2C675E1D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9" w:lineRule="auto"/>
              <w:ind w:left="100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(a) Official:</w:t>
            </w:r>
          </w:p>
        </w:tc>
        <w:tc>
          <w:tcPr>
            <w:tcW w:w="4045" w:type="dxa"/>
          </w:tcPr>
          <w:p w14:paraId="14923995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19" w:lineRule="auto"/>
              <w:ind w:left="100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(b) Residential:</w:t>
            </w:r>
          </w:p>
        </w:tc>
      </w:tr>
      <w:tr w:rsidR="0029737E" w:rsidRPr="0029737E" w14:paraId="6523506A" w14:textId="77777777">
        <w:trPr>
          <w:trHeight w:val="630"/>
        </w:trPr>
        <w:tc>
          <w:tcPr>
            <w:tcW w:w="5220" w:type="dxa"/>
          </w:tcPr>
          <w:p w14:paraId="4C8ECF30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0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Phone:</w:t>
            </w:r>
          </w:p>
        </w:tc>
        <w:tc>
          <w:tcPr>
            <w:tcW w:w="4045" w:type="dxa"/>
          </w:tcPr>
          <w:p w14:paraId="1DAF3224" w14:textId="62583C66" w:rsidR="00DD091E" w:rsidRPr="0029737E" w:rsidRDefault="00A80D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0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Mobile</w:t>
            </w:r>
            <w:r w:rsidR="00B846B5" w:rsidRPr="0029737E">
              <w:rPr>
                <w:rFonts w:ascii="Cambria" w:eastAsia="Arial MT" w:hAnsi="Cambria" w:cs="Arial MT"/>
                <w:sz w:val="20"/>
                <w:szCs w:val="20"/>
              </w:rPr>
              <w:t>:</w:t>
            </w:r>
          </w:p>
        </w:tc>
      </w:tr>
      <w:tr w:rsidR="0029737E" w:rsidRPr="0029737E" w14:paraId="410C6DE3" w14:textId="77777777">
        <w:trPr>
          <w:trHeight w:val="630"/>
        </w:trPr>
        <w:tc>
          <w:tcPr>
            <w:tcW w:w="5220" w:type="dxa"/>
          </w:tcPr>
          <w:p w14:paraId="16D0DB56" w14:textId="77777777" w:rsidR="00B846B5" w:rsidRPr="0029737E" w:rsidRDefault="00B846B5" w:rsidP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0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Email:</w:t>
            </w:r>
          </w:p>
        </w:tc>
        <w:tc>
          <w:tcPr>
            <w:tcW w:w="4045" w:type="dxa"/>
          </w:tcPr>
          <w:p w14:paraId="657B2A23" w14:textId="539EDAF8" w:rsidR="00B846B5" w:rsidRPr="0029737E" w:rsidRDefault="006B2D66" w:rsidP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0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Personal email:</w:t>
            </w:r>
          </w:p>
        </w:tc>
      </w:tr>
    </w:tbl>
    <w:p w14:paraId="004B3429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" w:after="0" w:line="240" w:lineRule="auto"/>
        <w:rPr>
          <w:rFonts w:ascii="Cambria" w:eastAsia="Arial MT" w:hAnsi="Cambria" w:cs="Arial MT"/>
          <w:sz w:val="23"/>
          <w:szCs w:val="23"/>
        </w:rPr>
      </w:pPr>
    </w:p>
    <w:p w14:paraId="601CC4B0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Degrees Obtained at NIT Calicut</w:t>
      </w:r>
    </w:p>
    <w:p w14:paraId="4AB26BD4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 w:after="1" w:line="240" w:lineRule="auto"/>
        <w:rPr>
          <w:rFonts w:ascii="Cambria" w:eastAsia="Arial" w:hAnsi="Cambria" w:cs="Arial"/>
          <w:b/>
          <w:sz w:val="20"/>
          <w:szCs w:val="20"/>
        </w:rPr>
      </w:pPr>
    </w:p>
    <w:tbl>
      <w:tblPr>
        <w:tblStyle w:val="a0"/>
        <w:tblW w:w="8565" w:type="dxa"/>
        <w:tblInd w:w="5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80"/>
        <w:gridCol w:w="1780"/>
        <w:gridCol w:w="1760"/>
        <w:gridCol w:w="2140"/>
        <w:gridCol w:w="1205"/>
      </w:tblGrid>
      <w:tr w:rsidR="0029737E" w:rsidRPr="0029737E" w14:paraId="596B1AB3" w14:textId="77777777" w:rsidTr="00B846B5">
        <w:trPr>
          <w:trHeight w:val="850"/>
        </w:trPr>
        <w:tc>
          <w:tcPr>
            <w:tcW w:w="1680" w:type="dxa"/>
          </w:tcPr>
          <w:p w14:paraId="39DF8EB7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after="0" w:line="240" w:lineRule="auto"/>
              <w:ind w:left="216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Degree</w:t>
            </w:r>
          </w:p>
        </w:tc>
        <w:tc>
          <w:tcPr>
            <w:tcW w:w="1780" w:type="dxa"/>
          </w:tcPr>
          <w:p w14:paraId="5072CF22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after="0" w:line="249" w:lineRule="auto"/>
              <w:ind w:left="90" w:right="472"/>
              <w:jc w:val="both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Awards (if any)</w:t>
            </w:r>
          </w:p>
        </w:tc>
        <w:tc>
          <w:tcPr>
            <w:tcW w:w="1760" w:type="dxa"/>
          </w:tcPr>
          <w:p w14:paraId="5F811E38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after="0" w:line="240" w:lineRule="auto"/>
              <w:ind w:left="9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Department</w:t>
            </w:r>
          </w:p>
        </w:tc>
        <w:tc>
          <w:tcPr>
            <w:tcW w:w="2140" w:type="dxa"/>
          </w:tcPr>
          <w:p w14:paraId="7771467F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after="0" w:line="249" w:lineRule="auto"/>
              <w:ind w:left="105" w:right="66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Branch or Specialization</w:t>
            </w:r>
          </w:p>
        </w:tc>
        <w:tc>
          <w:tcPr>
            <w:tcW w:w="1205" w:type="dxa"/>
          </w:tcPr>
          <w:p w14:paraId="4FAA7584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" w:after="0" w:line="240" w:lineRule="auto"/>
              <w:ind w:left="9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Year</w:t>
            </w:r>
          </w:p>
        </w:tc>
      </w:tr>
      <w:tr w:rsidR="0029737E" w:rsidRPr="0029737E" w14:paraId="61909D97" w14:textId="77777777" w:rsidTr="00B846B5">
        <w:trPr>
          <w:trHeight w:val="509"/>
        </w:trPr>
        <w:tc>
          <w:tcPr>
            <w:tcW w:w="1680" w:type="dxa"/>
          </w:tcPr>
          <w:p w14:paraId="7CEC2562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80" w:type="dxa"/>
          </w:tcPr>
          <w:p w14:paraId="0A631113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60" w:type="dxa"/>
          </w:tcPr>
          <w:p w14:paraId="1592ABBE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140" w:type="dxa"/>
          </w:tcPr>
          <w:p w14:paraId="36D36773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205" w:type="dxa"/>
          </w:tcPr>
          <w:p w14:paraId="67346EEE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29737E" w:rsidRPr="0029737E" w14:paraId="6F7C1283" w14:textId="77777777" w:rsidTr="00B846B5">
        <w:trPr>
          <w:trHeight w:val="489"/>
        </w:trPr>
        <w:tc>
          <w:tcPr>
            <w:tcW w:w="1680" w:type="dxa"/>
          </w:tcPr>
          <w:p w14:paraId="03FA90BC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80" w:type="dxa"/>
          </w:tcPr>
          <w:p w14:paraId="3E8F3ED5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60" w:type="dxa"/>
          </w:tcPr>
          <w:p w14:paraId="186A569C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140" w:type="dxa"/>
          </w:tcPr>
          <w:p w14:paraId="4289615C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205" w:type="dxa"/>
          </w:tcPr>
          <w:p w14:paraId="2B68D33A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29737E" w:rsidRPr="0029737E" w14:paraId="25388EA7" w14:textId="77777777" w:rsidTr="00B846B5">
        <w:trPr>
          <w:trHeight w:val="490"/>
        </w:trPr>
        <w:tc>
          <w:tcPr>
            <w:tcW w:w="1680" w:type="dxa"/>
          </w:tcPr>
          <w:p w14:paraId="05DF1F82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80" w:type="dxa"/>
          </w:tcPr>
          <w:p w14:paraId="5BC871B3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60" w:type="dxa"/>
          </w:tcPr>
          <w:p w14:paraId="33BED810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140" w:type="dxa"/>
          </w:tcPr>
          <w:p w14:paraId="3B73B734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205" w:type="dxa"/>
          </w:tcPr>
          <w:p w14:paraId="6148141D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29737E" w:rsidRPr="0029737E" w14:paraId="4C05A7A3" w14:textId="77777777" w:rsidTr="00B846B5">
        <w:trPr>
          <w:trHeight w:val="490"/>
        </w:trPr>
        <w:tc>
          <w:tcPr>
            <w:tcW w:w="1680" w:type="dxa"/>
          </w:tcPr>
          <w:p w14:paraId="05C568A6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014C62D4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80" w:type="dxa"/>
          </w:tcPr>
          <w:p w14:paraId="6A780D2B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760" w:type="dxa"/>
          </w:tcPr>
          <w:p w14:paraId="1A9E26A2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140" w:type="dxa"/>
          </w:tcPr>
          <w:p w14:paraId="403CC508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1205" w:type="dxa"/>
          </w:tcPr>
          <w:p w14:paraId="765F95E0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0FFCFC66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015"/>
          <w:tab w:val="left" w:pos="1016"/>
        </w:tabs>
        <w:spacing w:before="64" w:after="0" w:line="240" w:lineRule="auto"/>
        <w:ind w:left="1015"/>
        <w:rPr>
          <w:rFonts w:ascii="Cambria" w:eastAsia="Arial MT" w:hAnsi="Cambria" w:cs="Arial MT"/>
          <w:b/>
          <w:sz w:val="20"/>
          <w:szCs w:val="20"/>
        </w:rPr>
      </w:pPr>
    </w:p>
    <w:p w14:paraId="776B82E8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015"/>
          <w:tab w:val="left" w:pos="1016"/>
        </w:tabs>
        <w:spacing w:before="64" w:after="0" w:line="240" w:lineRule="auto"/>
        <w:ind w:left="1015"/>
        <w:rPr>
          <w:rFonts w:ascii="Cambria" w:eastAsia="Arial MT" w:hAnsi="Cambria" w:cs="Arial MT"/>
          <w:b/>
          <w:sz w:val="20"/>
          <w:szCs w:val="20"/>
        </w:rPr>
      </w:pPr>
    </w:p>
    <w:p w14:paraId="728A04C6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015"/>
          <w:tab w:val="left" w:pos="1016"/>
        </w:tabs>
        <w:spacing w:before="64" w:after="0" w:line="240" w:lineRule="auto"/>
        <w:ind w:left="1015" w:hanging="416"/>
        <w:rPr>
          <w:rFonts w:ascii="Cambria" w:eastAsia="Arial MT" w:hAnsi="Cambria" w:cs="Arial MT"/>
          <w:b/>
          <w:sz w:val="20"/>
          <w:szCs w:val="20"/>
        </w:rPr>
      </w:pPr>
      <w:bookmarkStart w:id="0" w:name="_heading=h.gjdgxs" w:colFirst="0" w:colLast="0"/>
      <w:bookmarkEnd w:id="0"/>
      <w:r w:rsidRPr="0029737E">
        <w:rPr>
          <w:rFonts w:ascii="Cambria" w:eastAsia="Arial" w:hAnsi="Cambria" w:cs="Arial"/>
          <w:b/>
          <w:sz w:val="20"/>
          <w:szCs w:val="20"/>
        </w:rPr>
        <w:lastRenderedPageBreak/>
        <w:t>Other Academic Qualifications</w:t>
      </w:r>
    </w:p>
    <w:p w14:paraId="33E621EE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" w:hAnsi="Cambria" w:cs="Arial"/>
          <w:b/>
          <w:sz w:val="20"/>
          <w:szCs w:val="20"/>
        </w:rPr>
      </w:pPr>
    </w:p>
    <w:p w14:paraId="1EB086FF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after="0" w:line="240" w:lineRule="auto"/>
        <w:rPr>
          <w:rFonts w:ascii="Cambria" w:eastAsia="Arial" w:hAnsi="Cambria" w:cs="Arial"/>
          <w:b/>
        </w:rPr>
      </w:pPr>
    </w:p>
    <w:tbl>
      <w:tblPr>
        <w:tblStyle w:val="a1"/>
        <w:tblW w:w="8955" w:type="dxa"/>
        <w:tblInd w:w="5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40"/>
        <w:gridCol w:w="2085"/>
        <w:gridCol w:w="1980"/>
        <w:gridCol w:w="2250"/>
      </w:tblGrid>
      <w:tr w:rsidR="0029737E" w:rsidRPr="0029737E" w14:paraId="41B35C04" w14:textId="77777777">
        <w:trPr>
          <w:trHeight w:val="489"/>
        </w:trPr>
        <w:tc>
          <w:tcPr>
            <w:tcW w:w="2640" w:type="dxa"/>
          </w:tcPr>
          <w:p w14:paraId="7537AED0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Degree</w:t>
            </w:r>
          </w:p>
        </w:tc>
        <w:tc>
          <w:tcPr>
            <w:tcW w:w="2085" w:type="dxa"/>
          </w:tcPr>
          <w:p w14:paraId="743A5B05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Institution</w:t>
            </w:r>
          </w:p>
        </w:tc>
        <w:tc>
          <w:tcPr>
            <w:tcW w:w="1980" w:type="dxa"/>
          </w:tcPr>
          <w:p w14:paraId="7DC2B996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4" w:lineRule="auto"/>
              <w:ind w:left="100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Year</w:t>
            </w:r>
          </w:p>
        </w:tc>
        <w:tc>
          <w:tcPr>
            <w:tcW w:w="2250" w:type="dxa"/>
          </w:tcPr>
          <w:p w14:paraId="3256A98D" w14:textId="77777777" w:rsidR="00DD091E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3" w:after="0" w:line="240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Awards/ Distinction</w:t>
            </w:r>
          </w:p>
        </w:tc>
      </w:tr>
      <w:tr w:rsidR="0029737E" w:rsidRPr="0029737E" w14:paraId="004586F3" w14:textId="77777777">
        <w:trPr>
          <w:trHeight w:val="649"/>
        </w:trPr>
        <w:tc>
          <w:tcPr>
            <w:tcW w:w="2640" w:type="dxa"/>
          </w:tcPr>
          <w:p w14:paraId="18DDDE78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2085" w:type="dxa"/>
          </w:tcPr>
          <w:p w14:paraId="12AC7358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7CD1B0F6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137EBDD6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</w:tr>
      <w:tr w:rsidR="0029737E" w:rsidRPr="0029737E" w14:paraId="3099D712" w14:textId="77777777">
        <w:trPr>
          <w:trHeight w:val="590"/>
        </w:trPr>
        <w:tc>
          <w:tcPr>
            <w:tcW w:w="2640" w:type="dxa"/>
          </w:tcPr>
          <w:p w14:paraId="0656C158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2085" w:type="dxa"/>
          </w:tcPr>
          <w:p w14:paraId="4943EEC3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E2B93FA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78D8CF69" w14:textId="77777777" w:rsidR="00DD091E" w:rsidRPr="0029737E" w:rsidRDefault="00DD09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</w:tr>
    </w:tbl>
    <w:p w14:paraId="18DCA4FC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" w:hAnsi="Cambria" w:cs="Arial"/>
          <w:b/>
          <w:sz w:val="20"/>
          <w:szCs w:val="20"/>
        </w:rPr>
      </w:pPr>
    </w:p>
    <w:p w14:paraId="63B20A0C" w14:textId="62C2918F" w:rsidR="00DD091E" w:rsidRPr="0029737E" w:rsidRDefault="00680950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before="93"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 xml:space="preserve">Career profile and </w:t>
      </w:r>
      <w:r w:rsidR="00B846B5" w:rsidRPr="0029737E">
        <w:rPr>
          <w:rFonts w:ascii="Cambria" w:eastAsia="Arial" w:hAnsi="Cambria" w:cs="Arial"/>
          <w:b/>
          <w:sz w:val="20"/>
          <w:szCs w:val="20"/>
        </w:rPr>
        <w:t>Professional Achievements</w:t>
      </w:r>
    </w:p>
    <w:p w14:paraId="40385888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after="0" w:line="240" w:lineRule="auto"/>
        <w:rPr>
          <w:rFonts w:ascii="Cambria" w:eastAsia="Arial" w:hAnsi="Cambria" w:cs="Arial"/>
          <w:b/>
          <w:sz w:val="20"/>
          <w:szCs w:val="20"/>
        </w:rPr>
      </w:pPr>
    </w:p>
    <w:tbl>
      <w:tblPr>
        <w:tblStyle w:val="a2"/>
        <w:tblW w:w="10005" w:type="dxa"/>
        <w:tblInd w:w="51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50"/>
        <w:gridCol w:w="950"/>
        <w:gridCol w:w="1940"/>
        <w:gridCol w:w="2760"/>
        <w:gridCol w:w="1860"/>
        <w:gridCol w:w="1545"/>
      </w:tblGrid>
      <w:tr w:rsidR="0029737E" w:rsidRPr="0029737E" w14:paraId="222626E6" w14:textId="77777777" w:rsidTr="00B846B5">
        <w:trPr>
          <w:trHeight w:val="675"/>
        </w:trPr>
        <w:tc>
          <w:tcPr>
            <w:tcW w:w="1900" w:type="dxa"/>
            <w:gridSpan w:val="2"/>
          </w:tcPr>
          <w:p w14:paraId="4CA94201" w14:textId="77777777" w:rsidR="00B846B5" w:rsidRPr="0029737E" w:rsidRDefault="00B846B5" w:rsidP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49"/>
              </w:tabs>
              <w:spacing w:after="0" w:line="249" w:lineRule="auto"/>
              <w:ind w:left="105" w:right="589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Period</w:t>
            </w:r>
          </w:p>
        </w:tc>
        <w:tc>
          <w:tcPr>
            <w:tcW w:w="1940" w:type="dxa"/>
            <w:vMerge w:val="restart"/>
          </w:tcPr>
          <w:p w14:paraId="14561016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9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Position Held</w:t>
            </w:r>
          </w:p>
        </w:tc>
        <w:tc>
          <w:tcPr>
            <w:tcW w:w="2760" w:type="dxa"/>
            <w:vMerge w:val="restart"/>
          </w:tcPr>
          <w:p w14:paraId="44B3C8CD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90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Organization/Institution</w:t>
            </w:r>
          </w:p>
        </w:tc>
        <w:tc>
          <w:tcPr>
            <w:tcW w:w="1860" w:type="dxa"/>
            <w:vMerge w:val="restart"/>
          </w:tcPr>
          <w:p w14:paraId="402B2BC7" w14:textId="36B79FC6" w:rsidR="00B846B5" w:rsidRPr="0029737E" w:rsidRDefault="00741C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Achievements</w:t>
            </w:r>
          </w:p>
        </w:tc>
        <w:tc>
          <w:tcPr>
            <w:tcW w:w="1545" w:type="dxa"/>
            <w:vMerge w:val="restart"/>
          </w:tcPr>
          <w:p w14:paraId="533B39D3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  <w:r w:rsidRPr="0029737E">
              <w:rPr>
                <w:rFonts w:ascii="Cambria" w:eastAsia="Arial" w:hAnsi="Cambria" w:cs="Arial"/>
                <w:b/>
                <w:sz w:val="20"/>
                <w:szCs w:val="20"/>
              </w:rPr>
              <w:t>Remarks</w:t>
            </w:r>
          </w:p>
        </w:tc>
      </w:tr>
      <w:tr w:rsidR="0029737E" w:rsidRPr="0029737E" w14:paraId="0EB85983" w14:textId="77777777" w:rsidTr="003A105F">
        <w:trPr>
          <w:trHeight w:val="675"/>
        </w:trPr>
        <w:tc>
          <w:tcPr>
            <w:tcW w:w="950" w:type="dxa"/>
          </w:tcPr>
          <w:p w14:paraId="2CAF17D4" w14:textId="77777777" w:rsidR="00B846B5" w:rsidRPr="0029737E" w:rsidRDefault="00B846B5" w:rsidP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49"/>
              </w:tabs>
              <w:spacing w:after="0" w:line="249" w:lineRule="auto"/>
              <w:ind w:left="105" w:right="179"/>
              <w:rPr>
                <w:rFonts w:ascii="Cambria" w:eastAsia="Arial" w:hAnsi="Cambria" w:cs="Arial"/>
                <w:b/>
                <w:sz w:val="18"/>
                <w:szCs w:val="18"/>
              </w:rPr>
            </w:pPr>
            <w:r w:rsidRPr="0029737E">
              <w:rPr>
                <w:rFonts w:ascii="Cambria" w:eastAsia="Arial" w:hAnsi="Cambria" w:cs="Arial"/>
                <w:b/>
                <w:sz w:val="18"/>
                <w:szCs w:val="18"/>
              </w:rPr>
              <w:t>From</w:t>
            </w:r>
          </w:p>
        </w:tc>
        <w:tc>
          <w:tcPr>
            <w:tcW w:w="950" w:type="dxa"/>
          </w:tcPr>
          <w:p w14:paraId="5431E46D" w14:textId="77777777" w:rsidR="00B846B5" w:rsidRPr="0029737E" w:rsidRDefault="00B846B5" w:rsidP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49"/>
              </w:tabs>
              <w:spacing w:after="0" w:line="249" w:lineRule="auto"/>
              <w:ind w:left="105" w:right="589"/>
              <w:rPr>
                <w:rFonts w:ascii="Cambria" w:eastAsia="Arial" w:hAnsi="Cambria" w:cs="Arial"/>
                <w:b/>
                <w:sz w:val="18"/>
                <w:szCs w:val="18"/>
              </w:rPr>
            </w:pPr>
            <w:r w:rsidRPr="0029737E">
              <w:rPr>
                <w:rFonts w:ascii="Cambria" w:eastAsia="Arial" w:hAnsi="Cambria" w:cs="Arial"/>
                <w:b/>
                <w:sz w:val="18"/>
                <w:szCs w:val="18"/>
              </w:rPr>
              <w:t>To</w:t>
            </w:r>
          </w:p>
        </w:tc>
        <w:tc>
          <w:tcPr>
            <w:tcW w:w="1940" w:type="dxa"/>
            <w:vMerge/>
          </w:tcPr>
          <w:p w14:paraId="1914FD38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95"/>
              <w:rPr>
                <w:rFonts w:ascii="Cambria" w:eastAsia="Arial" w:hAnsi="Cambria" w:cs="Arial"/>
                <w:b/>
                <w:sz w:val="20"/>
                <w:szCs w:val="20"/>
              </w:rPr>
            </w:pPr>
          </w:p>
        </w:tc>
        <w:tc>
          <w:tcPr>
            <w:tcW w:w="2760" w:type="dxa"/>
            <w:vMerge/>
          </w:tcPr>
          <w:p w14:paraId="55431C18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90"/>
              <w:rPr>
                <w:rFonts w:ascii="Cambria" w:eastAsia="Arial" w:hAnsi="Cambria" w:cs="Arial"/>
                <w:b/>
                <w:sz w:val="20"/>
                <w:szCs w:val="20"/>
              </w:rPr>
            </w:pPr>
          </w:p>
        </w:tc>
        <w:tc>
          <w:tcPr>
            <w:tcW w:w="1860" w:type="dxa"/>
            <w:vMerge/>
          </w:tcPr>
          <w:p w14:paraId="0A999AE4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</w:p>
        </w:tc>
        <w:tc>
          <w:tcPr>
            <w:tcW w:w="1545" w:type="dxa"/>
            <w:vMerge/>
          </w:tcPr>
          <w:p w14:paraId="41D7CBF5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29" w:lineRule="auto"/>
              <w:ind w:left="105"/>
              <w:rPr>
                <w:rFonts w:ascii="Cambria" w:eastAsia="Arial" w:hAnsi="Cambria" w:cs="Arial"/>
                <w:b/>
                <w:sz w:val="20"/>
                <w:szCs w:val="20"/>
              </w:rPr>
            </w:pPr>
          </w:p>
        </w:tc>
      </w:tr>
      <w:tr w:rsidR="0029737E" w:rsidRPr="0029737E" w14:paraId="4698855B" w14:textId="77777777" w:rsidTr="003A105F">
        <w:trPr>
          <w:trHeight w:val="450"/>
        </w:trPr>
        <w:tc>
          <w:tcPr>
            <w:tcW w:w="950" w:type="dxa"/>
          </w:tcPr>
          <w:p w14:paraId="514EB275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950" w:type="dxa"/>
          </w:tcPr>
          <w:p w14:paraId="5321115D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940" w:type="dxa"/>
          </w:tcPr>
          <w:p w14:paraId="36A3F4FA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2760" w:type="dxa"/>
          </w:tcPr>
          <w:p w14:paraId="4AF9ECA4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860" w:type="dxa"/>
          </w:tcPr>
          <w:p w14:paraId="70F836E7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545" w:type="dxa"/>
          </w:tcPr>
          <w:p w14:paraId="7D5F2843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</w:tr>
      <w:tr w:rsidR="0029737E" w:rsidRPr="0029737E" w14:paraId="227AF580" w14:textId="77777777" w:rsidTr="003A105F">
        <w:trPr>
          <w:trHeight w:val="333"/>
        </w:trPr>
        <w:tc>
          <w:tcPr>
            <w:tcW w:w="950" w:type="dxa"/>
          </w:tcPr>
          <w:p w14:paraId="6440C701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950" w:type="dxa"/>
          </w:tcPr>
          <w:p w14:paraId="241F4E20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940" w:type="dxa"/>
          </w:tcPr>
          <w:p w14:paraId="6004F684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2760" w:type="dxa"/>
          </w:tcPr>
          <w:p w14:paraId="39721E70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860" w:type="dxa"/>
          </w:tcPr>
          <w:p w14:paraId="6A068B85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1545" w:type="dxa"/>
          </w:tcPr>
          <w:p w14:paraId="18236F8B" w14:textId="77777777" w:rsidR="00B846B5" w:rsidRPr="0029737E" w:rsidRDefault="00B846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</w:tr>
    </w:tbl>
    <w:p w14:paraId="6228E659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" w:hAnsi="Cambria" w:cs="Arial"/>
          <w:b/>
        </w:rPr>
      </w:pPr>
    </w:p>
    <w:p w14:paraId="5619BCAC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after="0" w:line="240" w:lineRule="auto"/>
        <w:rPr>
          <w:rFonts w:ascii="Cambria" w:eastAsia="Arial" w:hAnsi="Cambria" w:cs="Arial"/>
          <w:b/>
          <w:sz w:val="20"/>
          <w:szCs w:val="20"/>
        </w:rPr>
      </w:pPr>
    </w:p>
    <w:p w14:paraId="3467F23E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Record of Contributions to:</w:t>
      </w:r>
    </w:p>
    <w:p w14:paraId="12C5139C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after="0" w:line="240" w:lineRule="auto"/>
        <w:rPr>
          <w:rFonts w:ascii="Cambria" w:eastAsia="Arial" w:hAnsi="Cambria" w:cs="Arial"/>
          <w:b/>
          <w:sz w:val="21"/>
          <w:szCs w:val="21"/>
        </w:rPr>
      </w:pPr>
    </w:p>
    <w:p w14:paraId="2D8E0E68" w14:textId="77777777" w:rsidR="00DD091E" w:rsidRPr="0029737E" w:rsidRDefault="00B846B5">
      <w:pPr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1" w:after="0" w:line="240" w:lineRule="auto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Intellectual Property (Publications/Design/Developments/Patents etc.)</w:t>
      </w:r>
    </w:p>
    <w:p w14:paraId="3DCB713E" w14:textId="77777777" w:rsidR="00DD091E" w:rsidRPr="0029737E" w:rsidRDefault="00B846B5">
      <w:pPr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10" w:after="0" w:line="240" w:lineRule="auto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Leadership (Entrepreneurship/ Organizational Development)</w:t>
      </w:r>
    </w:p>
    <w:p w14:paraId="40C4199C" w14:textId="77777777" w:rsidR="00DD091E" w:rsidRPr="0029737E" w:rsidRDefault="00B846B5">
      <w:pPr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10" w:after="0" w:line="240" w:lineRule="auto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Society</w:t>
      </w:r>
    </w:p>
    <w:p w14:paraId="3E175774" w14:textId="77777777" w:rsidR="00DD091E" w:rsidRPr="0029737E" w:rsidRDefault="00B846B5">
      <w:pPr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10" w:after="0" w:line="240" w:lineRule="auto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Alma Mater</w:t>
      </w:r>
    </w:p>
    <w:p w14:paraId="2082D88E" w14:textId="38340B98" w:rsidR="00DD091E" w:rsidRPr="0029737E" w:rsidRDefault="00B846B5">
      <w:pPr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10" w:after="0" w:line="240" w:lineRule="auto"/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Growth and development of the co</w:t>
      </w:r>
      <w:r w:rsidR="00F5249D" w:rsidRPr="0029737E">
        <w:rPr>
          <w:rFonts w:ascii="Cambria" w:eastAsia="Arial MT" w:hAnsi="Cambria" w:cs="Arial MT"/>
          <w:sz w:val="20"/>
          <w:szCs w:val="20"/>
        </w:rPr>
        <w:t>untry</w:t>
      </w:r>
      <w:r w:rsidR="006330EB" w:rsidRPr="0029737E">
        <w:rPr>
          <w:rFonts w:ascii="Cambria" w:eastAsia="Arial MT" w:hAnsi="Cambria" w:cs="Arial MT"/>
          <w:sz w:val="20"/>
          <w:szCs w:val="20"/>
        </w:rPr>
        <w:t xml:space="preserve"> /</w:t>
      </w:r>
      <w:r w:rsidR="002C6713" w:rsidRPr="0029737E">
        <w:rPr>
          <w:rFonts w:ascii="Cambria" w:eastAsia="Arial MT" w:hAnsi="Cambria" w:cs="Arial MT"/>
          <w:sz w:val="20"/>
          <w:szCs w:val="20"/>
        </w:rPr>
        <w:t xml:space="preserve"> </w:t>
      </w:r>
      <w:r w:rsidR="006330EB" w:rsidRPr="0029737E">
        <w:rPr>
          <w:rFonts w:ascii="Cambria" w:eastAsia="Arial MT" w:hAnsi="Cambria" w:cs="Arial MT"/>
          <w:sz w:val="20"/>
          <w:szCs w:val="20"/>
        </w:rPr>
        <w:t>humanity</w:t>
      </w:r>
    </w:p>
    <w:p w14:paraId="4D5256A7" w14:textId="59229480" w:rsidR="00DD091E" w:rsidRPr="0029737E" w:rsidRDefault="00B846B5" w:rsidP="00525B6A">
      <w:pPr>
        <w:widowControl w:val="0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8" w:after="0" w:line="240" w:lineRule="auto"/>
        <w:rPr>
          <w:rFonts w:ascii="Cambria" w:eastAsia="Arial MT" w:hAnsi="Cambria" w:cs="Arial MT"/>
          <w:sz w:val="21"/>
          <w:szCs w:val="21"/>
        </w:rPr>
      </w:pPr>
      <w:r w:rsidRPr="0029737E">
        <w:rPr>
          <w:rFonts w:ascii="Cambria" w:eastAsia="Arial MT" w:hAnsi="Cambria" w:cs="Arial MT"/>
          <w:sz w:val="20"/>
          <w:szCs w:val="20"/>
        </w:rPr>
        <w:t>Any other</w:t>
      </w:r>
      <w:r w:rsidR="002C6713" w:rsidRPr="0029737E">
        <w:rPr>
          <w:rFonts w:ascii="Cambria" w:eastAsia="Arial MT" w:hAnsi="Cambria" w:cs="Arial MT"/>
          <w:sz w:val="20"/>
          <w:szCs w:val="20"/>
        </w:rPr>
        <w:t xml:space="preserve"> relevant </w:t>
      </w:r>
      <w:r w:rsidR="00525B6A" w:rsidRPr="0029737E">
        <w:rPr>
          <w:rFonts w:ascii="Cambria" w:eastAsia="Arial MT" w:hAnsi="Cambria" w:cs="Arial MT"/>
          <w:sz w:val="20"/>
          <w:szCs w:val="20"/>
        </w:rPr>
        <w:t xml:space="preserve">contributions </w:t>
      </w:r>
    </w:p>
    <w:p w14:paraId="1EA7D6C2" w14:textId="77777777" w:rsidR="00525B6A" w:rsidRPr="0029737E" w:rsidRDefault="00525B6A" w:rsidP="00525B6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740"/>
        </w:tabs>
        <w:spacing w:before="8" w:after="0" w:line="240" w:lineRule="auto"/>
        <w:ind w:left="1740"/>
        <w:rPr>
          <w:rFonts w:ascii="Cambria" w:eastAsia="Arial MT" w:hAnsi="Cambria" w:cs="Arial MT"/>
          <w:sz w:val="21"/>
          <w:szCs w:val="21"/>
        </w:rPr>
      </w:pPr>
    </w:p>
    <w:p w14:paraId="6AD31AC2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 xml:space="preserve">Peer Recognition (National/International Honours, Awards, Prizes including honorary </w:t>
      </w:r>
      <w:bookmarkStart w:id="1" w:name="_GoBack"/>
      <w:bookmarkEnd w:id="1"/>
      <w:r w:rsidRPr="0029737E">
        <w:rPr>
          <w:rFonts w:ascii="Cambria" w:eastAsia="Arial" w:hAnsi="Cambria" w:cs="Arial"/>
          <w:b/>
          <w:sz w:val="20"/>
          <w:szCs w:val="20"/>
        </w:rPr>
        <w:t>degree)</w:t>
      </w:r>
    </w:p>
    <w:p w14:paraId="3FB6795D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" w:hAnsi="Cambria" w:cs="Arial"/>
          <w:b/>
        </w:rPr>
      </w:pPr>
    </w:p>
    <w:p w14:paraId="565ACC69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" w:after="0" w:line="240" w:lineRule="auto"/>
        <w:rPr>
          <w:rFonts w:ascii="Cambria" w:eastAsia="Arial" w:hAnsi="Cambria" w:cs="Arial"/>
          <w:b/>
          <w:sz w:val="19"/>
          <w:szCs w:val="19"/>
        </w:rPr>
      </w:pPr>
    </w:p>
    <w:p w14:paraId="7460B9FF" w14:textId="77777777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Fellowship of National/International Professional Bodies</w:t>
      </w:r>
    </w:p>
    <w:p w14:paraId="3DCC7462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" w:hAnsi="Cambria" w:cs="Arial"/>
          <w:b/>
        </w:rPr>
      </w:pPr>
    </w:p>
    <w:p w14:paraId="67999A1B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 w:after="0" w:line="240" w:lineRule="auto"/>
        <w:rPr>
          <w:rFonts w:ascii="Cambria" w:eastAsia="Arial" w:hAnsi="Cambria" w:cs="Arial"/>
          <w:b/>
          <w:sz w:val="19"/>
          <w:szCs w:val="19"/>
        </w:rPr>
      </w:pPr>
    </w:p>
    <w:p w14:paraId="0AB9FB18" w14:textId="69FA8DDE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 xml:space="preserve">Specific outstanding Accomplishments meriting the award (within </w:t>
      </w:r>
      <w:r w:rsidR="005A05C2" w:rsidRPr="0029737E">
        <w:rPr>
          <w:rFonts w:ascii="Cambria" w:eastAsia="Arial" w:hAnsi="Cambria" w:cs="Arial"/>
          <w:b/>
          <w:sz w:val="20"/>
          <w:szCs w:val="20"/>
        </w:rPr>
        <w:t>200</w:t>
      </w:r>
      <w:r w:rsidRPr="0029737E">
        <w:rPr>
          <w:rFonts w:ascii="Cambria" w:eastAsia="Arial" w:hAnsi="Cambria" w:cs="Arial"/>
          <w:b/>
          <w:sz w:val="20"/>
          <w:szCs w:val="20"/>
        </w:rPr>
        <w:t xml:space="preserve"> words):</w:t>
      </w:r>
    </w:p>
    <w:p w14:paraId="1BE26FCF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after="0" w:line="240" w:lineRule="auto"/>
        <w:ind w:left="960"/>
        <w:rPr>
          <w:rFonts w:ascii="Cambria" w:eastAsia="Arial MT" w:hAnsi="Cambria" w:cs="Arial MT"/>
          <w:b/>
          <w:sz w:val="20"/>
          <w:szCs w:val="20"/>
        </w:rPr>
      </w:pPr>
    </w:p>
    <w:p w14:paraId="58E8127E" w14:textId="14551EDF" w:rsidR="00DD091E" w:rsidRPr="0029737E" w:rsidRDefault="00B846B5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60"/>
        </w:tabs>
        <w:spacing w:before="184" w:after="0" w:line="249" w:lineRule="auto"/>
        <w:ind w:right="686"/>
        <w:rPr>
          <w:rFonts w:ascii="Cambria" w:eastAsia="Arial MT" w:hAnsi="Cambria" w:cs="Arial MT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Please tick one of the below (candidature may be categorized under one of the below mentioned categories</w:t>
      </w:r>
      <w:r w:rsidR="00FA007E" w:rsidRPr="0029737E">
        <w:rPr>
          <w:rFonts w:ascii="Cambria" w:eastAsia="Arial" w:hAnsi="Cambria" w:cs="Arial"/>
          <w:b/>
          <w:sz w:val="20"/>
          <w:szCs w:val="20"/>
        </w:rPr>
        <w:t xml:space="preserve"> for each application</w:t>
      </w:r>
      <w:r w:rsidRPr="0029737E">
        <w:rPr>
          <w:rFonts w:ascii="Cambria" w:eastAsia="Arial" w:hAnsi="Cambria" w:cs="Arial"/>
          <w:b/>
          <w:sz w:val="20"/>
          <w:szCs w:val="20"/>
        </w:rPr>
        <w:t>)</w:t>
      </w:r>
    </w:p>
    <w:p w14:paraId="5A1A51C0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" w:hAnsi="Cambria" w:cs="Arial"/>
          <w:b/>
          <w:sz w:val="21"/>
          <w:szCs w:val="21"/>
        </w:rPr>
      </w:pPr>
    </w:p>
    <w:p w14:paraId="2A2B819C" w14:textId="72DC1B81" w:rsidR="00544B67" w:rsidRPr="0029737E" w:rsidRDefault="00544B67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Technology Innovation Excellence</w:t>
      </w:r>
    </w:p>
    <w:p w14:paraId="3EBF14C2" w14:textId="2589C676" w:rsidR="00DD091E" w:rsidRPr="0029737E" w:rsidRDefault="00B846B5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 xml:space="preserve">Academic Excellence </w:t>
      </w:r>
    </w:p>
    <w:p w14:paraId="71C50083" w14:textId="77777777" w:rsidR="00DD091E" w:rsidRPr="0029737E" w:rsidRDefault="00B846B5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 xml:space="preserve">Managerial Excellence </w:t>
      </w:r>
    </w:p>
    <w:p w14:paraId="2DB198A7" w14:textId="77777777" w:rsidR="00DD091E" w:rsidRPr="0029737E" w:rsidRDefault="00B846B5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 xml:space="preserve">Entrepreneurial Excellence </w:t>
      </w:r>
    </w:p>
    <w:p w14:paraId="784701A6" w14:textId="6D2F47FF" w:rsidR="0035201A" w:rsidRPr="0029737E" w:rsidRDefault="0035201A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>Excellence in Public Services and other walks of life</w:t>
      </w:r>
    </w:p>
    <w:p w14:paraId="15387654" w14:textId="3C8B801B" w:rsidR="004C3357" w:rsidRPr="0029737E" w:rsidRDefault="00020166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 xml:space="preserve">Excellence in Institutional Development and alma mater </w:t>
      </w:r>
      <w:r w:rsidR="004C3357" w:rsidRPr="0029737E">
        <w:rPr>
          <w:rFonts w:ascii="Cambria" w:eastAsia="Arial MT" w:hAnsi="Cambria" w:cs="Arial MT"/>
          <w:sz w:val="20"/>
          <w:szCs w:val="20"/>
        </w:rPr>
        <w:t>service</w:t>
      </w:r>
      <w:r w:rsidR="00A17EF8" w:rsidRPr="0029737E">
        <w:rPr>
          <w:rFonts w:ascii="Cambria" w:eastAsia="Arial MT" w:hAnsi="Cambria" w:cs="Arial MT"/>
          <w:sz w:val="20"/>
          <w:szCs w:val="20"/>
        </w:rPr>
        <w:t>s</w:t>
      </w:r>
    </w:p>
    <w:p w14:paraId="657ADB94" w14:textId="373A17EF" w:rsidR="0035201A" w:rsidRPr="0029737E" w:rsidRDefault="004C3357" w:rsidP="00544B67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59"/>
          <w:tab w:val="left" w:pos="960"/>
        </w:tabs>
        <w:rPr>
          <w:rFonts w:ascii="Cambria" w:eastAsia="Arial MT" w:hAnsi="Cambria" w:cs="Arial MT"/>
          <w:sz w:val="20"/>
          <w:szCs w:val="20"/>
        </w:rPr>
      </w:pPr>
      <w:r w:rsidRPr="0029737E">
        <w:rPr>
          <w:rFonts w:ascii="Cambria" w:eastAsia="Arial MT" w:hAnsi="Cambria" w:cs="Arial MT"/>
          <w:sz w:val="20"/>
          <w:szCs w:val="20"/>
        </w:rPr>
        <w:t xml:space="preserve">Emerging </w:t>
      </w:r>
      <w:r w:rsidR="00191D0B" w:rsidRPr="0029737E">
        <w:rPr>
          <w:rFonts w:ascii="Cambria" w:eastAsia="Arial MT" w:hAnsi="Cambria" w:cs="Arial MT"/>
          <w:sz w:val="20"/>
          <w:szCs w:val="20"/>
        </w:rPr>
        <w:t xml:space="preserve">Alumni </w:t>
      </w:r>
      <w:r w:rsidR="0035201A" w:rsidRPr="0029737E">
        <w:rPr>
          <w:rFonts w:ascii="Cambria" w:eastAsia="Arial MT" w:hAnsi="Cambria" w:cs="Arial MT"/>
          <w:sz w:val="20"/>
          <w:szCs w:val="20"/>
        </w:rPr>
        <w:t>Leader Award</w:t>
      </w:r>
    </w:p>
    <w:p w14:paraId="7AA8DD78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 MT" w:hAnsi="Cambria" w:cs="Arial MT"/>
          <w:sz w:val="20"/>
          <w:szCs w:val="20"/>
        </w:rPr>
      </w:pPr>
    </w:p>
    <w:p w14:paraId="3B452DB8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 MT" w:hAnsi="Cambria" w:cs="Arial MT"/>
          <w:sz w:val="20"/>
          <w:szCs w:val="20"/>
        </w:rPr>
      </w:pPr>
    </w:p>
    <w:p w14:paraId="67F7BFB0" w14:textId="09E0A835" w:rsidR="00DD091E" w:rsidRPr="0029737E" w:rsidRDefault="001E1A59" w:rsidP="00B85C7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Arial MT" w:hAnsi="Cambria" w:cs="Arial MT"/>
          <w:b/>
          <w:bCs/>
          <w:sz w:val="20"/>
          <w:szCs w:val="20"/>
        </w:rPr>
      </w:pPr>
      <w:r w:rsidRPr="0029737E">
        <w:rPr>
          <w:rFonts w:ascii="Cambria" w:eastAsia="Arial MT" w:hAnsi="Cambria" w:cs="Arial MT"/>
          <w:b/>
          <w:bCs/>
          <w:sz w:val="20"/>
          <w:szCs w:val="20"/>
        </w:rPr>
        <w:t>Endorsement</w:t>
      </w:r>
      <w:r w:rsidR="00B85C7D" w:rsidRPr="0029737E">
        <w:rPr>
          <w:rFonts w:ascii="Cambria" w:eastAsia="Arial MT" w:hAnsi="Cambria" w:cs="Arial MT"/>
          <w:b/>
          <w:bCs/>
          <w:sz w:val="20"/>
          <w:szCs w:val="20"/>
        </w:rPr>
        <w:t xml:space="preserve"> for the application</w:t>
      </w:r>
      <w:r w:rsidR="005A05C2" w:rsidRPr="0029737E">
        <w:rPr>
          <w:rFonts w:ascii="Cambria" w:eastAsia="Arial MT" w:hAnsi="Cambria" w:cs="Arial MT"/>
          <w:b/>
          <w:bCs/>
          <w:sz w:val="20"/>
          <w:szCs w:val="20"/>
        </w:rPr>
        <w:t>/nomination</w:t>
      </w:r>
    </w:p>
    <w:p w14:paraId="2681A698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 MT" w:hAnsi="Cambria" w:cs="Arial MT"/>
          <w:sz w:val="24"/>
          <w:szCs w:val="24"/>
        </w:rPr>
      </w:pPr>
    </w:p>
    <w:tbl>
      <w:tblPr>
        <w:tblStyle w:val="a3"/>
        <w:tblW w:w="9850" w:type="dxa"/>
        <w:tblInd w:w="15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5"/>
        <w:gridCol w:w="4925"/>
      </w:tblGrid>
      <w:tr w:rsidR="0029737E" w:rsidRPr="0029737E" w14:paraId="2D78EFA8" w14:textId="0BA35E1C" w:rsidTr="006B7A25">
        <w:trPr>
          <w:trHeight w:val="2091"/>
        </w:trPr>
        <w:tc>
          <w:tcPr>
            <w:tcW w:w="4925" w:type="dxa"/>
          </w:tcPr>
          <w:p w14:paraId="56E0DF06" w14:textId="7323AFEC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4" w:lineRule="auto"/>
              <w:jc w:val="both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 xml:space="preserve">Name and Address of the Endorser 1 </w:t>
            </w:r>
          </w:p>
          <w:p w14:paraId="0BD8BFCD" w14:textId="77777777" w:rsidR="006B7A25" w:rsidRPr="0029737E" w:rsidRDefault="006B7A25" w:rsidP="006B7A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Cambria" w:eastAsia="Arial MT" w:hAnsi="Cambria" w:cs="Arial MT"/>
              </w:rPr>
            </w:pPr>
          </w:p>
          <w:p w14:paraId="1542CE0D" w14:textId="77777777" w:rsidR="006B7A25" w:rsidRPr="0029737E" w:rsidRDefault="006B7A25" w:rsidP="006B7A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 w:after="0" w:line="240" w:lineRule="auto"/>
              <w:jc w:val="both"/>
              <w:rPr>
                <w:rFonts w:ascii="Cambria" w:eastAsia="Arial MT" w:hAnsi="Cambria" w:cs="Arial MT"/>
                <w:sz w:val="20"/>
                <w:szCs w:val="20"/>
              </w:rPr>
            </w:pPr>
          </w:p>
          <w:p w14:paraId="551279FA" w14:textId="4F4C03EE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Degree Obtained and year:</w:t>
            </w:r>
          </w:p>
          <w:p w14:paraId="58C0D89B" w14:textId="488F72FD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Present/Past Position:</w:t>
            </w:r>
          </w:p>
          <w:p w14:paraId="75AA87B2" w14:textId="77777777" w:rsidR="006B7A25" w:rsidRPr="0029737E" w:rsidRDefault="006B7A25" w:rsidP="004C21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mbria" w:eastAsia="Arial MT" w:hAnsi="Cambria" w:cs="Arial MT"/>
                <w:sz w:val="20"/>
                <w:szCs w:val="20"/>
              </w:rPr>
            </w:pPr>
          </w:p>
          <w:p w14:paraId="40DE5BEA" w14:textId="7ABEAE00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right="239"/>
              <w:jc w:val="both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Qualifying Criteria: Past DAA/ Faculty Members / Alumni association office bearers (Please mention)</w:t>
            </w:r>
          </w:p>
        </w:tc>
        <w:tc>
          <w:tcPr>
            <w:tcW w:w="4925" w:type="dxa"/>
          </w:tcPr>
          <w:p w14:paraId="54E0463E" w14:textId="4DC09FC9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4" w:lineRule="auto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Name and Address of the   Endorser 2</w:t>
            </w:r>
          </w:p>
          <w:p w14:paraId="3AF39523" w14:textId="77777777" w:rsidR="006B7A25" w:rsidRPr="0029737E" w:rsidRDefault="006B7A25" w:rsidP="006B7A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Arial MT" w:hAnsi="Cambria" w:cs="Arial MT"/>
              </w:rPr>
            </w:pPr>
          </w:p>
          <w:p w14:paraId="2DAD26AC" w14:textId="77777777" w:rsidR="006B7A25" w:rsidRPr="0029737E" w:rsidRDefault="006B7A25" w:rsidP="006B7A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 w:after="0" w:line="240" w:lineRule="auto"/>
              <w:rPr>
                <w:rFonts w:ascii="Cambria" w:eastAsia="Arial MT" w:hAnsi="Cambria" w:cs="Arial MT"/>
                <w:sz w:val="20"/>
                <w:szCs w:val="20"/>
              </w:rPr>
            </w:pPr>
          </w:p>
          <w:p w14:paraId="66B16ED9" w14:textId="41D1A50A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Degree Obtained and year:</w:t>
            </w:r>
          </w:p>
          <w:p w14:paraId="3FF656EB" w14:textId="77777777" w:rsidR="006B7A25" w:rsidRPr="0029737E" w:rsidRDefault="006B7A25" w:rsidP="000A4C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Present/Past Position:</w:t>
            </w:r>
          </w:p>
          <w:p w14:paraId="3EE32574" w14:textId="77777777" w:rsidR="006B7A25" w:rsidRPr="0029737E" w:rsidRDefault="006B7A25" w:rsidP="006B7A25">
            <w:pPr>
              <w:rPr>
                <w:rFonts w:ascii="Cambria" w:eastAsia="Arial MT" w:hAnsi="Cambria" w:cs="Arial MT"/>
                <w:sz w:val="20"/>
                <w:szCs w:val="20"/>
              </w:rPr>
            </w:pPr>
          </w:p>
          <w:p w14:paraId="155E11DF" w14:textId="56B4292C" w:rsidR="006B7A25" w:rsidRPr="0029737E" w:rsidRDefault="006B7A25" w:rsidP="006B7A25">
            <w:pPr>
              <w:rPr>
                <w:rFonts w:ascii="Cambria" w:hAnsi="Cambria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>Qualifying Criteria: Past DAA/ Faculty Members / Alumni association office bearers (Please mention)</w:t>
            </w:r>
          </w:p>
        </w:tc>
      </w:tr>
      <w:tr w:rsidR="0029737E" w:rsidRPr="0029737E" w14:paraId="6AC4AC1F" w14:textId="5F546CA4" w:rsidTr="006B7A25">
        <w:trPr>
          <w:trHeight w:val="1684"/>
        </w:trPr>
        <w:tc>
          <w:tcPr>
            <w:tcW w:w="4925" w:type="dxa"/>
          </w:tcPr>
          <w:p w14:paraId="138EDD18" w14:textId="7C26AE7A" w:rsidR="006B7A25" w:rsidRPr="0029737E" w:rsidRDefault="006B7A25" w:rsidP="006B7A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after="0" w:line="240" w:lineRule="auto"/>
              <w:ind w:left="105"/>
              <w:rPr>
                <w:rFonts w:ascii="Cambria" w:eastAsia="Arial MT" w:hAnsi="Cambria" w:cs="Arial MT"/>
                <w:sz w:val="20"/>
                <w:szCs w:val="20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 xml:space="preserve">Signature of the </w:t>
            </w:r>
            <w:r w:rsidR="000A4CF5" w:rsidRPr="0029737E">
              <w:rPr>
                <w:rFonts w:ascii="Cambria" w:eastAsia="Arial MT" w:hAnsi="Cambria" w:cs="Arial MT"/>
                <w:sz w:val="20"/>
                <w:szCs w:val="20"/>
              </w:rPr>
              <w:t>Endorser</w:t>
            </w:r>
          </w:p>
        </w:tc>
        <w:tc>
          <w:tcPr>
            <w:tcW w:w="4925" w:type="dxa"/>
          </w:tcPr>
          <w:p w14:paraId="44D8A90B" w14:textId="4852680A" w:rsidR="006B7A25" w:rsidRPr="0029737E" w:rsidRDefault="006B7A25" w:rsidP="006B7A25">
            <w:pPr>
              <w:rPr>
                <w:rFonts w:ascii="Cambria" w:hAnsi="Cambria"/>
              </w:rPr>
            </w:pPr>
            <w:r w:rsidRPr="0029737E">
              <w:rPr>
                <w:rFonts w:ascii="Cambria" w:eastAsia="Arial MT" w:hAnsi="Cambria" w:cs="Arial MT"/>
                <w:sz w:val="20"/>
                <w:szCs w:val="20"/>
              </w:rPr>
              <w:t xml:space="preserve">Signature of the </w:t>
            </w:r>
            <w:r w:rsidR="00C13C35" w:rsidRPr="0029737E">
              <w:rPr>
                <w:rFonts w:ascii="Cambria" w:eastAsia="Arial MT" w:hAnsi="Cambria" w:cs="Arial MT"/>
                <w:sz w:val="20"/>
                <w:szCs w:val="20"/>
              </w:rPr>
              <w:t>Endo</w:t>
            </w:r>
            <w:r w:rsidR="000A4CF5" w:rsidRPr="0029737E">
              <w:rPr>
                <w:rFonts w:ascii="Cambria" w:eastAsia="Arial MT" w:hAnsi="Cambria" w:cs="Arial MT"/>
                <w:sz w:val="20"/>
                <w:szCs w:val="20"/>
              </w:rPr>
              <w:t>rser</w:t>
            </w:r>
          </w:p>
        </w:tc>
      </w:tr>
    </w:tbl>
    <w:p w14:paraId="160C0944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 MT" w:hAnsi="Cambria" w:cs="Arial MT"/>
          <w:sz w:val="20"/>
          <w:szCs w:val="20"/>
        </w:rPr>
      </w:pPr>
    </w:p>
    <w:p w14:paraId="66CC2DAC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eastAsia="Arial MT" w:hAnsi="Cambria" w:cs="Arial MT"/>
          <w:sz w:val="20"/>
          <w:szCs w:val="20"/>
        </w:rPr>
      </w:pPr>
    </w:p>
    <w:p w14:paraId="4C05E964" w14:textId="77777777" w:rsidR="00DD091E" w:rsidRPr="0029737E" w:rsidRDefault="00DD091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" w:after="0" w:line="240" w:lineRule="auto"/>
        <w:rPr>
          <w:rFonts w:ascii="Cambria" w:eastAsia="Arial MT" w:hAnsi="Cambria" w:cs="Arial MT"/>
          <w:sz w:val="17"/>
          <w:szCs w:val="17"/>
        </w:rPr>
      </w:pPr>
    </w:p>
    <w:p w14:paraId="19D78AFB" w14:textId="77777777" w:rsidR="00DD091E" w:rsidRPr="0029737E" w:rsidRDefault="00B846B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4" w:after="0" w:line="240" w:lineRule="auto"/>
        <w:ind w:left="240"/>
        <w:rPr>
          <w:rFonts w:ascii="Cambria" w:eastAsia="Arial" w:hAnsi="Cambria" w:cs="Arial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Note: The total no. of pages is an application must not be more than 4 - A4 size printed pages.</w:t>
      </w:r>
    </w:p>
    <w:p w14:paraId="6FF35639" w14:textId="735548F0" w:rsidR="00DD091E" w:rsidRPr="0029737E" w:rsidRDefault="00B846B5" w:rsidP="00EA5EA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4" w:after="0" w:line="240" w:lineRule="auto"/>
        <w:ind w:left="240"/>
        <w:rPr>
          <w:rFonts w:ascii="Cambria" w:eastAsia="Arial" w:hAnsi="Cambria" w:cs="Arial"/>
          <w:b/>
          <w:sz w:val="20"/>
          <w:szCs w:val="20"/>
        </w:rPr>
      </w:pPr>
      <w:r w:rsidRPr="0029737E">
        <w:rPr>
          <w:rFonts w:ascii="Cambria" w:eastAsia="Arial" w:hAnsi="Cambria" w:cs="Arial"/>
          <w:b/>
          <w:sz w:val="20"/>
          <w:szCs w:val="20"/>
        </w:rPr>
        <w:t>Additional supporting documents to substantiate the claims above shall be enclosed separately.</w:t>
      </w:r>
    </w:p>
    <w:p w14:paraId="653FACA9" w14:textId="77777777" w:rsidR="00DD091E" w:rsidRPr="0029737E" w:rsidRDefault="00DD091E">
      <w:pPr>
        <w:rPr>
          <w:rFonts w:ascii="Cambria" w:hAnsi="Cambria"/>
        </w:rPr>
      </w:pPr>
    </w:p>
    <w:sectPr w:rsidR="00DD091E" w:rsidRPr="0029737E" w:rsidSect="00EA6D62">
      <w:pgSz w:w="12240" w:h="15840"/>
      <w:pgMar w:top="1440" w:right="99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MT">
    <w:altName w:val="Times New Roman"/>
    <w:panose1 w:val="00000000000000000000"/>
    <w:charset w:val="00"/>
    <w:family w:val="roman"/>
    <w:notTrueType/>
    <w:pitch w:val="default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AD3488"/>
    <w:multiLevelType w:val="multilevel"/>
    <w:tmpl w:val="F2C4F958"/>
    <w:lvl w:ilvl="0">
      <w:start w:val="1"/>
      <w:numFmt w:val="decimal"/>
      <w:lvlText w:val="%1."/>
      <w:lvlJc w:val="left"/>
      <w:pPr>
        <w:ind w:left="960" w:hanging="360"/>
      </w:pPr>
    </w:lvl>
    <w:lvl w:ilvl="1">
      <w:start w:val="1"/>
      <w:numFmt w:val="lowerLetter"/>
      <w:lvlText w:val="(%2)"/>
      <w:lvlJc w:val="left"/>
      <w:pPr>
        <w:ind w:left="1740" w:hanging="360"/>
      </w:pPr>
    </w:lvl>
    <w:lvl w:ilvl="2">
      <w:start w:val="1"/>
      <w:numFmt w:val="bullet"/>
      <w:lvlText w:val="•"/>
      <w:lvlJc w:val="left"/>
      <w:pPr>
        <w:ind w:left="2800" w:hanging="360"/>
      </w:pPr>
    </w:lvl>
    <w:lvl w:ilvl="3">
      <w:start w:val="1"/>
      <w:numFmt w:val="bullet"/>
      <w:lvlText w:val="•"/>
      <w:lvlJc w:val="left"/>
      <w:pPr>
        <w:ind w:left="3860" w:hanging="360"/>
      </w:pPr>
    </w:lvl>
    <w:lvl w:ilvl="4">
      <w:start w:val="1"/>
      <w:numFmt w:val="bullet"/>
      <w:lvlText w:val="•"/>
      <w:lvlJc w:val="left"/>
      <w:pPr>
        <w:ind w:left="4920" w:hanging="360"/>
      </w:pPr>
    </w:lvl>
    <w:lvl w:ilvl="5">
      <w:start w:val="1"/>
      <w:numFmt w:val="bullet"/>
      <w:lvlText w:val="•"/>
      <w:lvlJc w:val="left"/>
      <w:pPr>
        <w:ind w:left="5980" w:hanging="360"/>
      </w:pPr>
    </w:lvl>
    <w:lvl w:ilvl="6">
      <w:start w:val="1"/>
      <w:numFmt w:val="bullet"/>
      <w:lvlText w:val="•"/>
      <w:lvlJc w:val="left"/>
      <w:pPr>
        <w:ind w:left="7040" w:hanging="360"/>
      </w:pPr>
    </w:lvl>
    <w:lvl w:ilvl="7">
      <w:start w:val="1"/>
      <w:numFmt w:val="bullet"/>
      <w:lvlText w:val="•"/>
      <w:lvlJc w:val="left"/>
      <w:pPr>
        <w:ind w:left="8100" w:hanging="360"/>
      </w:pPr>
    </w:lvl>
    <w:lvl w:ilvl="8">
      <w:start w:val="1"/>
      <w:numFmt w:val="bullet"/>
      <w:lvlText w:val="•"/>
      <w:lvlJc w:val="left"/>
      <w:pPr>
        <w:ind w:left="9160" w:hanging="360"/>
      </w:pPr>
    </w:lvl>
  </w:abstractNum>
  <w:abstractNum w:abstractNumId="1">
    <w:nsid w:val="5E6A548D"/>
    <w:multiLevelType w:val="multilevel"/>
    <w:tmpl w:val="B41AD75E"/>
    <w:lvl w:ilvl="0">
      <w:start w:val="1"/>
      <w:numFmt w:val="upperRoman"/>
      <w:lvlText w:val="%1."/>
      <w:lvlJc w:val="left"/>
      <w:pPr>
        <w:ind w:left="1015" w:hanging="527"/>
      </w:pPr>
      <w:rPr>
        <w:rFonts w:ascii="Arial MT" w:eastAsia="Arial MT" w:hAnsi="Arial MT" w:cs="Arial MT"/>
        <w:color w:val="FF0000"/>
        <w:sz w:val="20"/>
        <w:szCs w:val="20"/>
      </w:rPr>
    </w:lvl>
    <w:lvl w:ilvl="1">
      <w:start w:val="1"/>
      <w:numFmt w:val="bullet"/>
      <w:lvlText w:val="•"/>
      <w:lvlJc w:val="left"/>
      <w:pPr>
        <w:ind w:left="2046" w:hanging="527"/>
      </w:pPr>
    </w:lvl>
    <w:lvl w:ilvl="2">
      <w:start w:val="1"/>
      <w:numFmt w:val="bullet"/>
      <w:lvlText w:val="•"/>
      <w:lvlJc w:val="left"/>
      <w:pPr>
        <w:ind w:left="3072" w:hanging="527"/>
      </w:pPr>
    </w:lvl>
    <w:lvl w:ilvl="3">
      <w:start w:val="1"/>
      <w:numFmt w:val="bullet"/>
      <w:lvlText w:val="•"/>
      <w:lvlJc w:val="left"/>
      <w:pPr>
        <w:ind w:left="4098" w:hanging="527"/>
      </w:pPr>
    </w:lvl>
    <w:lvl w:ilvl="4">
      <w:start w:val="1"/>
      <w:numFmt w:val="bullet"/>
      <w:lvlText w:val="•"/>
      <w:lvlJc w:val="left"/>
      <w:pPr>
        <w:ind w:left="5124" w:hanging="527"/>
      </w:pPr>
    </w:lvl>
    <w:lvl w:ilvl="5">
      <w:start w:val="1"/>
      <w:numFmt w:val="bullet"/>
      <w:lvlText w:val="•"/>
      <w:lvlJc w:val="left"/>
      <w:pPr>
        <w:ind w:left="6150" w:hanging="527"/>
      </w:pPr>
    </w:lvl>
    <w:lvl w:ilvl="6">
      <w:start w:val="1"/>
      <w:numFmt w:val="bullet"/>
      <w:lvlText w:val="•"/>
      <w:lvlJc w:val="left"/>
      <w:pPr>
        <w:ind w:left="7176" w:hanging="527"/>
      </w:pPr>
    </w:lvl>
    <w:lvl w:ilvl="7">
      <w:start w:val="1"/>
      <w:numFmt w:val="bullet"/>
      <w:lvlText w:val="•"/>
      <w:lvlJc w:val="left"/>
      <w:pPr>
        <w:ind w:left="8202" w:hanging="527"/>
      </w:pPr>
    </w:lvl>
    <w:lvl w:ilvl="8">
      <w:start w:val="1"/>
      <w:numFmt w:val="bullet"/>
      <w:lvlText w:val="•"/>
      <w:lvlJc w:val="left"/>
      <w:pPr>
        <w:ind w:left="9228" w:hanging="527"/>
      </w:pPr>
    </w:lvl>
  </w:abstractNum>
  <w:abstractNum w:abstractNumId="2">
    <w:nsid w:val="654604F6"/>
    <w:multiLevelType w:val="hybridMultilevel"/>
    <w:tmpl w:val="E3746DD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969B8"/>
    <w:multiLevelType w:val="multilevel"/>
    <w:tmpl w:val="E84E9F82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>
    <w:nsid w:val="75127AB0"/>
    <w:multiLevelType w:val="multilevel"/>
    <w:tmpl w:val="06508A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GIhMTC2NjM2NTQxNTIyUdpeDU4uLM/DyQApNaAFlctBIsAAAA"/>
  </w:docVars>
  <w:rsids>
    <w:rsidRoot w:val="00DD091E"/>
    <w:rsid w:val="000010FE"/>
    <w:rsid w:val="00006038"/>
    <w:rsid w:val="00015D5A"/>
    <w:rsid w:val="00020166"/>
    <w:rsid w:val="00031B35"/>
    <w:rsid w:val="00064169"/>
    <w:rsid w:val="00080326"/>
    <w:rsid w:val="00087325"/>
    <w:rsid w:val="00090B40"/>
    <w:rsid w:val="000933E8"/>
    <w:rsid w:val="00095FA4"/>
    <w:rsid w:val="000965E0"/>
    <w:rsid w:val="00096DB3"/>
    <w:rsid w:val="000A4CF5"/>
    <w:rsid w:val="000A59EE"/>
    <w:rsid w:val="000C1F54"/>
    <w:rsid w:val="000C787B"/>
    <w:rsid w:val="00102861"/>
    <w:rsid w:val="00103276"/>
    <w:rsid w:val="00110038"/>
    <w:rsid w:val="001177FB"/>
    <w:rsid w:val="00126C9C"/>
    <w:rsid w:val="00134415"/>
    <w:rsid w:val="001500D2"/>
    <w:rsid w:val="00156EBD"/>
    <w:rsid w:val="00166366"/>
    <w:rsid w:val="00173609"/>
    <w:rsid w:val="0018538C"/>
    <w:rsid w:val="00191D0B"/>
    <w:rsid w:val="001A68D7"/>
    <w:rsid w:val="001B5708"/>
    <w:rsid w:val="001C2126"/>
    <w:rsid w:val="001E1A59"/>
    <w:rsid w:val="001F2CDA"/>
    <w:rsid w:val="0022739B"/>
    <w:rsid w:val="00241D69"/>
    <w:rsid w:val="00255721"/>
    <w:rsid w:val="00265DAD"/>
    <w:rsid w:val="00295006"/>
    <w:rsid w:val="0029737E"/>
    <w:rsid w:val="00297BE1"/>
    <w:rsid w:val="002A486A"/>
    <w:rsid w:val="002A5AB5"/>
    <w:rsid w:val="002B1FE7"/>
    <w:rsid w:val="002B6475"/>
    <w:rsid w:val="002C6713"/>
    <w:rsid w:val="002D274B"/>
    <w:rsid w:val="002E67CC"/>
    <w:rsid w:val="00301390"/>
    <w:rsid w:val="0030148D"/>
    <w:rsid w:val="003066FA"/>
    <w:rsid w:val="00306A40"/>
    <w:rsid w:val="00310D83"/>
    <w:rsid w:val="0034016D"/>
    <w:rsid w:val="003438BC"/>
    <w:rsid w:val="00350088"/>
    <w:rsid w:val="0035201A"/>
    <w:rsid w:val="00352837"/>
    <w:rsid w:val="00367BFA"/>
    <w:rsid w:val="0039122C"/>
    <w:rsid w:val="003926B6"/>
    <w:rsid w:val="003A105F"/>
    <w:rsid w:val="003C3930"/>
    <w:rsid w:val="003C4ECA"/>
    <w:rsid w:val="00401A30"/>
    <w:rsid w:val="00401B20"/>
    <w:rsid w:val="004052DF"/>
    <w:rsid w:val="004401AB"/>
    <w:rsid w:val="00443F6A"/>
    <w:rsid w:val="00450287"/>
    <w:rsid w:val="00470AEE"/>
    <w:rsid w:val="004717E2"/>
    <w:rsid w:val="00483A67"/>
    <w:rsid w:val="004A4677"/>
    <w:rsid w:val="004B1707"/>
    <w:rsid w:val="004B1D81"/>
    <w:rsid w:val="004B3190"/>
    <w:rsid w:val="004C2130"/>
    <w:rsid w:val="004C3357"/>
    <w:rsid w:val="004D48E7"/>
    <w:rsid w:val="004F54DE"/>
    <w:rsid w:val="004F6F03"/>
    <w:rsid w:val="00501125"/>
    <w:rsid w:val="005133DB"/>
    <w:rsid w:val="00513FA1"/>
    <w:rsid w:val="005202DC"/>
    <w:rsid w:val="00520DFB"/>
    <w:rsid w:val="005218B5"/>
    <w:rsid w:val="00522351"/>
    <w:rsid w:val="005255B9"/>
    <w:rsid w:val="00525B6A"/>
    <w:rsid w:val="00544B67"/>
    <w:rsid w:val="0055269C"/>
    <w:rsid w:val="00596893"/>
    <w:rsid w:val="005A05C2"/>
    <w:rsid w:val="005A0FF5"/>
    <w:rsid w:val="005C533F"/>
    <w:rsid w:val="005D0840"/>
    <w:rsid w:val="005E0FBE"/>
    <w:rsid w:val="005F2963"/>
    <w:rsid w:val="005F7A08"/>
    <w:rsid w:val="00606F0D"/>
    <w:rsid w:val="00617638"/>
    <w:rsid w:val="0062099B"/>
    <w:rsid w:val="0062555B"/>
    <w:rsid w:val="00632C04"/>
    <w:rsid w:val="006330EB"/>
    <w:rsid w:val="00633B2E"/>
    <w:rsid w:val="0063467B"/>
    <w:rsid w:val="006372E7"/>
    <w:rsid w:val="00680950"/>
    <w:rsid w:val="006B29E3"/>
    <w:rsid w:val="006B2D66"/>
    <w:rsid w:val="006B6217"/>
    <w:rsid w:val="006B7A25"/>
    <w:rsid w:val="006D2D03"/>
    <w:rsid w:val="006E3B4A"/>
    <w:rsid w:val="006F7E42"/>
    <w:rsid w:val="00741C10"/>
    <w:rsid w:val="00743638"/>
    <w:rsid w:val="00751CEF"/>
    <w:rsid w:val="00753D32"/>
    <w:rsid w:val="00763100"/>
    <w:rsid w:val="00795CFA"/>
    <w:rsid w:val="00797606"/>
    <w:rsid w:val="007D09D2"/>
    <w:rsid w:val="007D2DAC"/>
    <w:rsid w:val="007F12C6"/>
    <w:rsid w:val="00801ED6"/>
    <w:rsid w:val="00813907"/>
    <w:rsid w:val="008224AE"/>
    <w:rsid w:val="00837473"/>
    <w:rsid w:val="00840D09"/>
    <w:rsid w:val="00847A78"/>
    <w:rsid w:val="008731CF"/>
    <w:rsid w:val="008924F8"/>
    <w:rsid w:val="008A047C"/>
    <w:rsid w:val="008B38C5"/>
    <w:rsid w:val="008B3AA7"/>
    <w:rsid w:val="008C419B"/>
    <w:rsid w:val="008D112D"/>
    <w:rsid w:val="008F0B59"/>
    <w:rsid w:val="008F2105"/>
    <w:rsid w:val="008F5368"/>
    <w:rsid w:val="00911869"/>
    <w:rsid w:val="00914566"/>
    <w:rsid w:val="009432C2"/>
    <w:rsid w:val="00955F43"/>
    <w:rsid w:val="00970160"/>
    <w:rsid w:val="00974B24"/>
    <w:rsid w:val="009859B0"/>
    <w:rsid w:val="00991D4D"/>
    <w:rsid w:val="009B39C2"/>
    <w:rsid w:val="009B5581"/>
    <w:rsid w:val="009B5650"/>
    <w:rsid w:val="009C3392"/>
    <w:rsid w:val="009D47F8"/>
    <w:rsid w:val="009E1A52"/>
    <w:rsid w:val="009E3061"/>
    <w:rsid w:val="009F49E8"/>
    <w:rsid w:val="00A17EF8"/>
    <w:rsid w:val="00A4190C"/>
    <w:rsid w:val="00A41F00"/>
    <w:rsid w:val="00A77B67"/>
    <w:rsid w:val="00A80D99"/>
    <w:rsid w:val="00A83CAF"/>
    <w:rsid w:val="00A90FF8"/>
    <w:rsid w:val="00A94D62"/>
    <w:rsid w:val="00A97970"/>
    <w:rsid w:val="00AA44D5"/>
    <w:rsid w:val="00AA648D"/>
    <w:rsid w:val="00AB2473"/>
    <w:rsid w:val="00AC370D"/>
    <w:rsid w:val="00AE360C"/>
    <w:rsid w:val="00AF1AF1"/>
    <w:rsid w:val="00AF243B"/>
    <w:rsid w:val="00B00143"/>
    <w:rsid w:val="00B03175"/>
    <w:rsid w:val="00B22CCA"/>
    <w:rsid w:val="00B22D9F"/>
    <w:rsid w:val="00B27A26"/>
    <w:rsid w:val="00B304FB"/>
    <w:rsid w:val="00B31238"/>
    <w:rsid w:val="00B46983"/>
    <w:rsid w:val="00B57E46"/>
    <w:rsid w:val="00B83D2F"/>
    <w:rsid w:val="00B846B5"/>
    <w:rsid w:val="00B85C7D"/>
    <w:rsid w:val="00B8718B"/>
    <w:rsid w:val="00B94A0F"/>
    <w:rsid w:val="00B94CC5"/>
    <w:rsid w:val="00BA2F27"/>
    <w:rsid w:val="00BA65C4"/>
    <w:rsid w:val="00BB2EA9"/>
    <w:rsid w:val="00BC3F5F"/>
    <w:rsid w:val="00BE4871"/>
    <w:rsid w:val="00C129CC"/>
    <w:rsid w:val="00C13C35"/>
    <w:rsid w:val="00C42817"/>
    <w:rsid w:val="00C45FC5"/>
    <w:rsid w:val="00C5020A"/>
    <w:rsid w:val="00C51755"/>
    <w:rsid w:val="00C66404"/>
    <w:rsid w:val="00C71EA2"/>
    <w:rsid w:val="00C75B67"/>
    <w:rsid w:val="00C77994"/>
    <w:rsid w:val="00C90119"/>
    <w:rsid w:val="00C9424E"/>
    <w:rsid w:val="00C94F33"/>
    <w:rsid w:val="00CC0FA9"/>
    <w:rsid w:val="00CC655E"/>
    <w:rsid w:val="00CD6ACB"/>
    <w:rsid w:val="00CE6914"/>
    <w:rsid w:val="00CF6EF4"/>
    <w:rsid w:val="00CF7164"/>
    <w:rsid w:val="00CF7967"/>
    <w:rsid w:val="00CF7F76"/>
    <w:rsid w:val="00D0152A"/>
    <w:rsid w:val="00D0585A"/>
    <w:rsid w:val="00D072E0"/>
    <w:rsid w:val="00D13773"/>
    <w:rsid w:val="00D13A91"/>
    <w:rsid w:val="00D2360C"/>
    <w:rsid w:val="00D325E9"/>
    <w:rsid w:val="00D6491C"/>
    <w:rsid w:val="00D84E43"/>
    <w:rsid w:val="00D9502D"/>
    <w:rsid w:val="00DD091E"/>
    <w:rsid w:val="00DD5B97"/>
    <w:rsid w:val="00DD620D"/>
    <w:rsid w:val="00DE00CC"/>
    <w:rsid w:val="00DF386F"/>
    <w:rsid w:val="00E006C8"/>
    <w:rsid w:val="00E035F0"/>
    <w:rsid w:val="00E215C7"/>
    <w:rsid w:val="00E5568A"/>
    <w:rsid w:val="00E70364"/>
    <w:rsid w:val="00E70FA2"/>
    <w:rsid w:val="00E71D55"/>
    <w:rsid w:val="00E730E7"/>
    <w:rsid w:val="00E76D9F"/>
    <w:rsid w:val="00E821EF"/>
    <w:rsid w:val="00E82C37"/>
    <w:rsid w:val="00E831D6"/>
    <w:rsid w:val="00E8569C"/>
    <w:rsid w:val="00E86AED"/>
    <w:rsid w:val="00EA5EAE"/>
    <w:rsid w:val="00EA6AF1"/>
    <w:rsid w:val="00EA6D62"/>
    <w:rsid w:val="00EE5305"/>
    <w:rsid w:val="00EF52BD"/>
    <w:rsid w:val="00EF6EE7"/>
    <w:rsid w:val="00F04CE8"/>
    <w:rsid w:val="00F24B7F"/>
    <w:rsid w:val="00F24EDA"/>
    <w:rsid w:val="00F26281"/>
    <w:rsid w:val="00F4079E"/>
    <w:rsid w:val="00F5249D"/>
    <w:rsid w:val="00F71B6E"/>
    <w:rsid w:val="00F862CE"/>
    <w:rsid w:val="00FA007E"/>
    <w:rsid w:val="00FA2393"/>
    <w:rsid w:val="00FD440B"/>
    <w:rsid w:val="00FE1285"/>
    <w:rsid w:val="00FF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9C5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04D71"/>
    <w:pPr>
      <w:widowControl w:val="0"/>
      <w:autoSpaceDE w:val="0"/>
      <w:autoSpaceDN w:val="0"/>
      <w:spacing w:after="0" w:line="240" w:lineRule="auto"/>
      <w:ind w:left="304" w:right="304"/>
      <w:jc w:val="center"/>
    </w:pPr>
    <w:rPr>
      <w:rFonts w:ascii="Cambria" w:eastAsia="Cambria" w:hAnsi="Cambria" w:cs="Cambria"/>
      <w:b/>
      <w:bCs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0E20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1526"/>
    <w:rPr>
      <w:b/>
      <w:bCs/>
    </w:rPr>
  </w:style>
  <w:style w:type="character" w:styleId="Hyperlink">
    <w:name w:val="Hyperlink"/>
    <w:basedOn w:val="DefaultParagraphFont"/>
    <w:uiPriority w:val="99"/>
    <w:unhideWhenUsed/>
    <w:rsid w:val="0052152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152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204D7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04D71"/>
    <w:rPr>
      <w:rFonts w:ascii="Arial" w:eastAsia="Arial" w:hAnsi="Arial" w:cs="Arial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204D71"/>
    <w:rPr>
      <w:rFonts w:ascii="Cambria" w:eastAsia="Cambria" w:hAnsi="Cambria" w:cs="Cambria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204D71"/>
    <w:pPr>
      <w:widowControl w:val="0"/>
      <w:autoSpaceDE w:val="0"/>
      <w:autoSpaceDN w:val="0"/>
      <w:spacing w:before="10" w:after="0" w:line="240" w:lineRule="auto"/>
      <w:ind w:left="960" w:hanging="36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204D71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175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04D71"/>
    <w:pPr>
      <w:widowControl w:val="0"/>
      <w:autoSpaceDE w:val="0"/>
      <w:autoSpaceDN w:val="0"/>
      <w:spacing w:after="0" w:line="240" w:lineRule="auto"/>
      <w:ind w:left="304" w:right="304"/>
      <w:jc w:val="center"/>
    </w:pPr>
    <w:rPr>
      <w:rFonts w:ascii="Cambria" w:eastAsia="Cambria" w:hAnsi="Cambria" w:cs="Cambria"/>
      <w:b/>
      <w:bCs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0E20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1526"/>
    <w:rPr>
      <w:b/>
      <w:bCs/>
    </w:rPr>
  </w:style>
  <w:style w:type="character" w:styleId="Hyperlink">
    <w:name w:val="Hyperlink"/>
    <w:basedOn w:val="DefaultParagraphFont"/>
    <w:uiPriority w:val="99"/>
    <w:unhideWhenUsed/>
    <w:rsid w:val="0052152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152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204D7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04D71"/>
    <w:rPr>
      <w:rFonts w:ascii="Arial" w:eastAsia="Arial" w:hAnsi="Arial" w:cs="Arial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204D71"/>
    <w:rPr>
      <w:rFonts w:ascii="Cambria" w:eastAsia="Cambria" w:hAnsi="Cambria" w:cs="Cambria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204D71"/>
    <w:pPr>
      <w:widowControl w:val="0"/>
      <w:autoSpaceDE w:val="0"/>
      <w:autoSpaceDN w:val="0"/>
      <w:spacing w:before="10" w:after="0" w:line="240" w:lineRule="auto"/>
      <w:ind w:left="960" w:hanging="36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204D71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17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tsQnl8yLqGwG2ZQOUv++n9sWEw==">AMUW2mX3CemrvavXuG7nOLgERuS7EkuY2Ms8TJbWtcT+xqph/MpuC5nuj+a1+xp0YJKsWJpC053J15YSnTf7Lq+Yf0MzqxmGNBY+eAHa1LHbDZw7EDdCISCJbG+XiiTQ08B2ZbZIVZ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3-03-17T04:14:00Z</dcterms:created>
  <dcterms:modified xsi:type="dcterms:W3CDTF">2023-03-17T04:14:00Z</dcterms:modified>
</cp:coreProperties>
</file>